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C7314B" w:rsidRPr="00270FD5" w:rsidRDefault="00EF5673" w:rsidP="004E4F04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Paper Outline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 xml:space="preserve">Student’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EF567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Paper Outline</w:t>
      </w:r>
    </w:p>
    <w:p w:rsidR="00D10D0C" w:rsidRPr="00D10D0C" w:rsidRDefault="00F73B2B" w:rsidP="0064334F">
      <w:pPr>
        <w:spacing w:after="0" w:line="480" w:lineRule="auto"/>
        <w:jc w:val="center"/>
        <w:rPr>
          <w:rFonts w:ascii="Times New Roman" w:hAnsi="Times New Roman"/>
          <w:sz w:val="24"/>
          <w:szCs w:val="24"/>
          <w:shd w:val="clear" w:color="auto" w:fill="FFFFFF"/>
        </w:rPr>
      </w:pPr>
      <w:r w:rsidRPr="000B3230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TITLE: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Risk</w:t>
      </w:r>
      <w:r w:rsidR="005230C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F0B2E">
        <w:rPr>
          <w:rFonts w:ascii="Times New Roman" w:hAnsi="Times New Roman"/>
          <w:sz w:val="24"/>
          <w:szCs w:val="24"/>
          <w:shd w:val="clear" w:color="auto" w:fill="FFFFFF"/>
        </w:rPr>
        <w:t xml:space="preserve">Factors Associated </w:t>
      </w:r>
      <w:r w:rsidR="005230C9">
        <w:rPr>
          <w:rFonts w:ascii="Times New Roman" w:hAnsi="Times New Roman"/>
          <w:sz w:val="24"/>
          <w:szCs w:val="24"/>
          <w:shd w:val="clear" w:color="auto" w:fill="FFFFFF"/>
        </w:rPr>
        <w:t xml:space="preserve">with the </w:t>
      </w:r>
      <w:r w:rsidR="002F0B2E">
        <w:rPr>
          <w:rFonts w:ascii="Times New Roman" w:hAnsi="Times New Roman"/>
          <w:sz w:val="24"/>
          <w:szCs w:val="24"/>
          <w:shd w:val="clear" w:color="auto" w:fill="FFFFFF"/>
        </w:rPr>
        <w:t xml:space="preserve">Development </w:t>
      </w:r>
      <w:r w:rsidR="005230C9">
        <w:rPr>
          <w:rFonts w:ascii="Times New Roman" w:hAnsi="Times New Roman"/>
          <w:sz w:val="24"/>
          <w:szCs w:val="24"/>
          <w:shd w:val="clear" w:color="auto" w:fill="FFFFFF"/>
        </w:rPr>
        <w:t xml:space="preserve">of </w:t>
      </w:r>
      <w:r w:rsidR="00587976">
        <w:rPr>
          <w:rFonts w:ascii="Times New Roman" w:hAnsi="Times New Roman"/>
          <w:sz w:val="24"/>
          <w:szCs w:val="24"/>
          <w:shd w:val="clear" w:color="auto" w:fill="FFFFFF"/>
        </w:rPr>
        <w:t>Age-related</w:t>
      </w:r>
      <w:r w:rsidR="002F0B2E">
        <w:rPr>
          <w:rFonts w:ascii="Times New Roman" w:hAnsi="Times New Roman"/>
          <w:sz w:val="24"/>
          <w:szCs w:val="24"/>
          <w:shd w:val="clear" w:color="auto" w:fill="FFFFFF"/>
        </w:rPr>
        <w:t xml:space="preserve"> Cataract</w:t>
      </w:r>
      <w:r w:rsidR="005E1A06">
        <w:rPr>
          <w:rFonts w:ascii="Times New Roman" w:hAnsi="Times New Roman"/>
          <w:sz w:val="24"/>
          <w:szCs w:val="24"/>
          <w:shd w:val="clear" w:color="auto" w:fill="FFFFFF"/>
        </w:rPr>
        <w:t>s</w:t>
      </w:r>
    </w:p>
    <w:p w:rsidR="00D10D0C" w:rsidRPr="000B3230" w:rsidRDefault="00D10D0C" w:rsidP="000B3230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0B3230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Introduction</w:t>
      </w:r>
    </w:p>
    <w:p w:rsidR="00CB4C0E" w:rsidRDefault="00AB4E97" w:rsidP="00163036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With time, the human body continuously ages</w:t>
      </w:r>
      <w:r w:rsidR="00C512B3">
        <w:rPr>
          <w:rFonts w:ascii="Times New Roman" w:hAnsi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resulting in reduced functionality of the different body parts and organs. </w:t>
      </w:r>
      <w:r w:rsidR="00E21D30">
        <w:rPr>
          <w:rFonts w:ascii="Times New Roman" w:hAnsi="Times New Roman"/>
          <w:sz w:val="24"/>
          <w:szCs w:val="24"/>
          <w:shd w:val="clear" w:color="auto" w:fill="FFFFFF"/>
        </w:rPr>
        <w:t xml:space="preserve">The aging process is often considered </w:t>
      </w:r>
      <w:r w:rsidR="005E26F0">
        <w:rPr>
          <w:rFonts w:ascii="Times New Roman" w:hAnsi="Times New Roman"/>
          <w:sz w:val="24"/>
          <w:szCs w:val="24"/>
          <w:shd w:val="clear" w:color="auto" w:fill="FFFFFF"/>
        </w:rPr>
        <w:t xml:space="preserve">normal; however, many people implement </w:t>
      </w:r>
      <w:r w:rsidR="00C512B3">
        <w:rPr>
          <w:rFonts w:ascii="Times New Roman" w:hAnsi="Times New Roman"/>
          <w:sz w:val="24"/>
          <w:szCs w:val="24"/>
          <w:shd w:val="clear" w:color="auto" w:fill="FFFFFF"/>
        </w:rPr>
        <w:t>various</w:t>
      </w:r>
      <w:r w:rsidR="005E26F0">
        <w:rPr>
          <w:rFonts w:ascii="Times New Roman" w:hAnsi="Times New Roman"/>
          <w:sz w:val="24"/>
          <w:szCs w:val="24"/>
          <w:shd w:val="clear" w:color="auto" w:fill="FFFFFF"/>
        </w:rPr>
        <w:t xml:space="preserve"> procedures to reduce the aging process. An excellent example of the consequences of the aging process is </w:t>
      </w:r>
      <w:r w:rsidR="00C71A9A">
        <w:rPr>
          <w:rFonts w:ascii="Times New Roman" w:hAnsi="Times New Roman"/>
          <w:sz w:val="24"/>
          <w:szCs w:val="24"/>
          <w:shd w:val="clear" w:color="auto" w:fill="FFFFFF"/>
        </w:rPr>
        <w:t xml:space="preserve">the development of </w:t>
      </w:r>
      <w:r w:rsidR="00214164">
        <w:rPr>
          <w:rFonts w:ascii="Times New Roman" w:hAnsi="Times New Roman"/>
          <w:sz w:val="24"/>
          <w:szCs w:val="24"/>
          <w:shd w:val="clear" w:color="auto" w:fill="FFFFFF"/>
        </w:rPr>
        <w:t>cataract</w:t>
      </w:r>
      <w:r w:rsidR="00C71A9A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991CC5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7409DA">
        <w:rPr>
          <w:rFonts w:ascii="Times New Roman" w:hAnsi="Times New Roman"/>
          <w:sz w:val="24"/>
          <w:szCs w:val="24"/>
          <w:shd w:val="clear" w:color="auto" w:fill="FFFFFF"/>
        </w:rPr>
        <w:t>This condition is often associated with various risk factors interacting throughout the aging process. Moreover, a</w:t>
      </w:r>
      <w:r w:rsidR="004F6363">
        <w:rPr>
          <w:rFonts w:ascii="Times New Roman" w:hAnsi="Times New Roman"/>
          <w:sz w:val="24"/>
          <w:szCs w:val="24"/>
          <w:shd w:val="clear" w:color="auto" w:fill="FFFFFF"/>
        </w:rPr>
        <w:t xml:space="preserve">ccording to </w:t>
      </w:r>
      <w:r w:rsidR="00CA6438" w:rsidRPr="00CA6438">
        <w:rPr>
          <w:rFonts w:ascii="Times New Roman" w:hAnsi="Times New Roman"/>
          <w:sz w:val="24"/>
          <w:szCs w:val="24"/>
          <w:shd w:val="clear" w:color="auto" w:fill="FFFFFF"/>
        </w:rPr>
        <w:t>Garg</w:t>
      </w:r>
      <w:r w:rsidR="00CA6438">
        <w:rPr>
          <w:rFonts w:ascii="Times New Roman" w:hAnsi="Times New Roman"/>
          <w:sz w:val="24"/>
          <w:szCs w:val="24"/>
          <w:shd w:val="clear" w:color="auto" w:fill="FFFFFF"/>
        </w:rPr>
        <w:t xml:space="preserve"> et al. (2020)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, most</w:t>
      </w:r>
      <w:r w:rsidR="00621884">
        <w:rPr>
          <w:rFonts w:ascii="Times New Roman" w:hAnsi="Times New Roman"/>
          <w:sz w:val="24"/>
          <w:szCs w:val="24"/>
          <w:shd w:val="clear" w:color="auto" w:fill="FFFFFF"/>
        </w:rPr>
        <w:t xml:space="preserve"> cataracts are </w:t>
      </w:r>
      <w:r w:rsidR="00C512B3">
        <w:rPr>
          <w:rFonts w:ascii="Times New Roman" w:hAnsi="Times New Roman"/>
          <w:sz w:val="24"/>
          <w:szCs w:val="24"/>
          <w:shd w:val="clear" w:color="auto" w:fill="FFFFFF"/>
        </w:rPr>
        <w:t>usually</w:t>
      </w:r>
      <w:r w:rsidR="00621884">
        <w:rPr>
          <w:rFonts w:ascii="Times New Roman" w:hAnsi="Times New Roman"/>
          <w:sz w:val="24"/>
          <w:szCs w:val="24"/>
          <w:shd w:val="clear" w:color="auto" w:fill="FFFFFF"/>
        </w:rPr>
        <w:t xml:space="preserve"> caused by cha</w:t>
      </w:r>
      <w:r w:rsidR="00C512B3">
        <w:rPr>
          <w:rFonts w:ascii="Times New Roman" w:hAnsi="Times New Roman"/>
          <w:sz w:val="24"/>
          <w:szCs w:val="24"/>
          <w:shd w:val="clear" w:color="auto" w:fill="FFFFFF"/>
        </w:rPr>
        <w:t>n</w:t>
      </w:r>
      <w:r w:rsidR="00621884">
        <w:rPr>
          <w:rFonts w:ascii="Times New Roman" w:hAnsi="Times New Roman"/>
          <w:sz w:val="24"/>
          <w:szCs w:val="24"/>
          <w:shd w:val="clear" w:color="auto" w:fill="FFFFFF"/>
        </w:rPr>
        <w:t xml:space="preserve">ges in one’s eyes </w:t>
      </w:r>
      <w:r w:rsidR="00E61585">
        <w:rPr>
          <w:rFonts w:ascii="Times New Roman" w:hAnsi="Times New Roman"/>
          <w:sz w:val="24"/>
          <w:szCs w:val="24"/>
          <w:shd w:val="clear" w:color="auto" w:fill="FFFFFF"/>
        </w:rPr>
        <w:t xml:space="preserve">as </w:t>
      </w:r>
      <w:r w:rsidR="00A1790F">
        <w:rPr>
          <w:rFonts w:ascii="Times New Roman" w:hAnsi="Times New Roman"/>
          <w:sz w:val="24"/>
          <w:szCs w:val="24"/>
          <w:shd w:val="clear" w:color="auto" w:fill="FFFFFF"/>
        </w:rPr>
        <w:t>one</w:t>
      </w:r>
      <w:r w:rsidR="00E61585">
        <w:rPr>
          <w:rFonts w:ascii="Times New Roman" w:hAnsi="Times New Roman"/>
          <w:sz w:val="24"/>
          <w:szCs w:val="24"/>
          <w:shd w:val="clear" w:color="auto" w:fill="FFFFFF"/>
        </w:rPr>
        <w:t xml:space="preserve"> get</w:t>
      </w:r>
      <w:r w:rsidR="00A1790F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E61585">
        <w:rPr>
          <w:rFonts w:ascii="Times New Roman" w:hAnsi="Times New Roman"/>
          <w:sz w:val="24"/>
          <w:szCs w:val="24"/>
          <w:shd w:val="clear" w:color="auto" w:fill="FFFFFF"/>
        </w:rPr>
        <w:t xml:space="preserve"> older. </w:t>
      </w:r>
      <w:r w:rsidR="00FA6177">
        <w:rPr>
          <w:rFonts w:ascii="Times New Roman" w:hAnsi="Times New Roman"/>
          <w:sz w:val="24"/>
          <w:szCs w:val="24"/>
          <w:shd w:val="clear" w:color="auto" w:fill="FFFFFF"/>
        </w:rPr>
        <w:t xml:space="preserve">Specifically, during the aging process, </w:t>
      </w:r>
      <w:r w:rsidR="00EC1BB9">
        <w:rPr>
          <w:rFonts w:ascii="Times New Roman" w:hAnsi="Times New Roman"/>
          <w:sz w:val="24"/>
          <w:szCs w:val="24"/>
          <w:shd w:val="clear" w:color="auto" w:fill="FFFFFF"/>
        </w:rPr>
        <w:t>proteins located in the eyes break down and clump together</w:t>
      </w:r>
      <w:r w:rsidR="008C6EC0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EC1BB9">
        <w:rPr>
          <w:rFonts w:ascii="Times New Roman" w:hAnsi="Times New Roman"/>
          <w:sz w:val="24"/>
          <w:szCs w:val="24"/>
          <w:shd w:val="clear" w:color="auto" w:fill="FFFFFF"/>
        </w:rPr>
        <w:t xml:space="preserve"> making the</w:t>
      </w:r>
      <w:r w:rsidR="005A43D4">
        <w:rPr>
          <w:rFonts w:ascii="Times New Roman" w:hAnsi="Times New Roman"/>
          <w:sz w:val="24"/>
          <w:szCs w:val="24"/>
          <w:shd w:val="clear" w:color="auto" w:fill="FFFFFF"/>
        </w:rPr>
        <w:t>m appear cloudy</w:t>
      </w:r>
      <w:r w:rsidR="001F1353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1F1353" w:rsidRPr="00CA6438">
        <w:rPr>
          <w:rFonts w:ascii="Times New Roman" w:hAnsi="Times New Roman"/>
          <w:sz w:val="24"/>
          <w:szCs w:val="24"/>
          <w:shd w:val="clear" w:color="auto" w:fill="FFFFFF"/>
        </w:rPr>
        <w:t>Garg</w:t>
      </w:r>
      <w:r w:rsidR="001F1353">
        <w:rPr>
          <w:rFonts w:ascii="Times New Roman" w:hAnsi="Times New Roman"/>
          <w:sz w:val="24"/>
          <w:szCs w:val="24"/>
          <w:shd w:val="clear" w:color="auto" w:fill="FFFFFF"/>
        </w:rPr>
        <w:t xml:space="preserve"> et al., 2020)</w:t>
      </w:r>
      <w:r w:rsidR="005A43D4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</w:p>
    <w:p w:rsidR="00D10D0C" w:rsidRDefault="00CB4C0E" w:rsidP="00CB4C0E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CB4C0E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THESIS: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Various </w:t>
      </w:r>
      <w:r w:rsidR="00800C5F">
        <w:rPr>
          <w:rFonts w:ascii="Times New Roman" w:hAnsi="Times New Roman"/>
          <w:sz w:val="24"/>
          <w:szCs w:val="24"/>
          <w:shd w:val="clear" w:color="auto" w:fill="FFFFFF"/>
        </w:rPr>
        <w:t xml:space="preserve">risk factors play a part </w:t>
      </w:r>
      <w:r w:rsidR="00466B97">
        <w:rPr>
          <w:rFonts w:ascii="Times New Roman" w:hAnsi="Times New Roman"/>
          <w:sz w:val="24"/>
          <w:szCs w:val="24"/>
          <w:shd w:val="clear" w:color="auto" w:fill="FFFFFF"/>
        </w:rPr>
        <w:t xml:space="preserve">in the development of </w:t>
      </w:r>
      <w:r w:rsidR="00B50D45">
        <w:rPr>
          <w:rFonts w:ascii="Times New Roman" w:hAnsi="Times New Roman"/>
          <w:sz w:val="24"/>
          <w:szCs w:val="24"/>
          <w:shd w:val="clear" w:color="auto" w:fill="FFFFFF"/>
        </w:rPr>
        <w:t>age-</w:t>
      </w:r>
      <w:r w:rsidR="005C3A1C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B50D45">
        <w:rPr>
          <w:rFonts w:ascii="Times New Roman" w:hAnsi="Times New Roman"/>
          <w:sz w:val="24"/>
          <w:szCs w:val="24"/>
          <w:shd w:val="clear" w:color="auto" w:fill="FFFFFF"/>
        </w:rPr>
        <w:t xml:space="preserve">elated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cataracts; however</w:t>
      </w:r>
      <w:r w:rsidR="00E16A05">
        <w:rPr>
          <w:rFonts w:ascii="Times New Roman" w:hAnsi="Times New Roman"/>
          <w:sz w:val="24"/>
          <w:szCs w:val="24"/>
          <w:shd w:val="clear" w:color="auto" w:fill="FFFFFF"/>
        </w:rPr>
        <w:t xml:space="preserve">, through </w:t>
      </w:r>
      <w:r w:rsidR="00C35508">
        <w:rPr>
          <w:rFonts w:ascii="Times New Roman" w:hAnsi="Times New Roman"/>
          <w:sz w:val="24"/>
          <w:szCs w:val="24"/>
          <w:shd w:val="clear" w:color="auto" w:fill="FFFFFF"/>
        </w:rPr>
        <w:t>continu</w:t>
      </w:r>
      <w:r w:rsidR="00EB3F28">
        <w:rPr>
          <w:rFonts w:ascii="Times New Roman" w:hAnsi="Times New Roman"/>
          <w:sz w:val="24"/>
          <w:szCs w:val="24"/>
          <w:shd w:val="clear" w:color="auto" w:fill="FFFFFF"/>
        </w:rPr>
        <w:t>ed</w:t>
      </w:r>
      <w:r w:rsidR="00C3550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study and</w:t>
      </w:r>
      <w:r w:rsidR="00CC3CA7">
        <w:rPr>
          <w:rFonts w:ascii="Times New Roman" w:hAnsi="Times New Roman"/>
          <w:sz w:val="24"/>
          <w:szCs w:val="24"/>
          <w:shd w:val="clear" w:color="auto" w:fill="FFFFFF"/>
        </w:rPr>
        <w:t xml:space="preserve"> analy</w:t>
      </w:r>
      <w:r w:rsidR="00EB3F28">
        <w:rPr>
          <w:rFonts w:ascii="Times New Roman" w:hAnsi="Times New Roman"/>
          <w:sz w:val="24"/>
          <w:szCs w:val="24"/>
          <w:shd w:val="clear" w:color="auto" w:fill="FFFFFF"/>
        </w:rPr>
        <w:t xml:space="preserve">sis of these risk factors, they can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help reduce</w:t>
      </w:r>
      <w:r w:rsidR="00C35508">
        <w:rPr>
          <w:rFonts w:ascii="Times New Roman" w:hAnsi="Times New Roman"/>
          <w:sz w:val="24"/>
          <w:szCs w:val="24"/>
          <w:shd w:val="clear" w:color="auto" w:fill="FFFFFF"/>
        </w:rPr>
        <w:t xml:space="preserve"> the development of the condition. </w:t>
      </w:r>
    </w:p>
    <w:p w:rsidR="00D10D0C" w:rsidRDefault="00D10D0C" w:rsidP="00B74180">
      <w:pPr>
        <w:spacing w:after="0" w:line="480" w:lineRule="auto"/>
        <w:jc w:val="center"/>
        <w:rPr>
          <w:rFonts w:ascii="Times New Roman" w:hAnsi="Times New Roman"/>
          <w:sz w:val="24"/>
          <w:szCs w:val="24"/>
          <w:shd w:val="clear" w:color="auto" w:fill="FFFFFF"/>
        </w:rPr>
      </w:pPr>
      <w:r w:rsidRPr="006F355D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ain Point I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: Diabetes</w:t>
      </w:r>
    </w:p>
    <w:p w:rsidR="006F355D" w:rsidRPr="00D10D0C" w:rsidRDefault="002F0B2E" w:rsidP="00B74180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Old age is often associated with </w:t>
      </w:r>
      <w:r w:rsidR="008C6EC0">
        <w:rPr>
          <w:rFonts w:ascii="Times New Roman" w:hAnsi="Times New Roman"/>
          <w:sz w:val="24"/>
          <w:szCs w:val="24"/>
          <w:shd w:val="clear" w:color="auto" w:fill="FFFFFF"/>
        </w:rPr>
        <w:t>developing various health conditions,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including cataracts</w:t>
      </w:r>
      <w:r w:rsidR="00184302">
        <w:rPr>
          <w:rFonts w:ascii="Times New Roman" w:hAnsi="Times New Roman"/>
          <w:sz w:val="24"/>
          <w:szCs w:val="24"/>
          <w:shd w:val="clear" w:color="auto" w:fill="FFFFFF"/>
        </w:rPr>
        <w:t xml:space="preserve">, due to the reduced functioning of different body functions. According to </w:t>
      </w:r>
      <w:r w:rsidR="008D65FF" w:rsidRPr="00CA6438">
        <w:rPr>
          <w:rFonts w:ascii="Times New Roman" w:hAnsi="Times New Roman"/>
          <w:sz w:val="24"/>
          <w:szCs w:val="24"/>
          <w:shd w:val="clear" w:color="auto" w:fill="FFFFFF"/>
        </w:rPr>
        <w:t>Garg</w:t>
      </w:r>
      <w:r w:rsidR="008D65FF">
        <w:rPr>
          <w:rFonts w:ascii="Times New Roman" w:hAnsi="Times New Roman"/>
          <w:sz w:val="24"/>
          <w:szCs w:val="24"/>
          <w:shd w:val="clear" w:color="auto" w:fill="FFFFFF"/>
        </w:rPr>
        <w:t xml:space="preserve"> et al. (2020), </w:t>
      </w:r>
      <w:r w:rsidR="009239C1">
        <w:rPr>
          <w:rFonts w:ascii="Times New Roman" w:hAnsi="Times New Roman"/>
          <w:sz w:val="24"/>
          <w:szCs w:val="24"/>
          <w:shd w:val="clear" w:color="auto" w:fill="FFFFFF"/>
        </w:rPr>
        <w:t>the aging process also influences the</w:t>
      </w:r>
      <w:r w:rsidR="00E21762">
        <w:rPr>
          <w:rFonts w:ascii="Times New Roman" w:hAnsi="Times New Roman"/>
          <w:sz w:val="24"/>
          <w:szCs w:val="24"/>
          <w:shd w:val="clear" w:color="auto" w:fill="FFFFFF"/>
        </w:rPr>
        <w:t xml:space="preserve"> functioning of proteins that take part in the formation of different body parts, for instance, those found in the </w:t>
      </w:r>
      <w:r w:rsidR="00DB0D92">
        <w:rPr>
          <w:rFonts w:ascii="Times New Roman" w:hAnsi="Times New Roman"/>
          <w:sz w:val="24"/>
          <w:szCs w:val="24"/>
          <w:shd w:val="clear" w:color="auto" w:fill="FFFFFF"/>
        </w:rPr>
        <w:t xml:space="preserve">eyes. Consequently, this results in the formation of a </w:t>
      </w:r>
      <w:r w:rsidR="00950D49">
        <w:rPr>
          <w:rFonts w:ascii="Times New Roman" w:hAnsi="Times New Roman"/>
          <w:sz w:val="24"/>
          <w:szCs w:val="24"/>
          <w:shd w:val="clear" w:color="auto" w:fill="FFFFFF"/>
        </w:rPr>
        <w:t xml:space="preserve">cloudy appearance once these proteins </w:t>
      </w:r>
      <w:r w:rsidR="006B30D9">
        <w:rPr>
          <w:rFonts w:ascii="Times New Roman" w:hAnsi="Times New Roman"/>
          <w:sz w:val="24"/>
          <w:szCs w:val="24"/>
          <w:shd w:val="clear" w:color="auto" w:fill="FFFFFF"/>
        </w:rPr>
        <w:t xml:space="preserve">clump together. </w:t>
      </w:r>
      <w:r w:rsidR="00086AA5">
        <w:rPr>
          <w:rFonts w:ascii="Times New Roman" w:hAnsi="Times New Roman"/>
          <w:sz w:val="24"/>
          <w:szCs w:val="24"/>
          <w:shd w:val="clear" w:color="auto" w:fill="FFFFFF"/>
        </w:rPr>
        <w:t>Additionally</w:t>
      </w:r>
      <w:r w:rsidR="00A71188">
        <w:rPr>
          <w:rFonts w:ascii="Times New Roman" w:hAnsi="Times New Roman"/>
          <w:sz w:val="24"/>
          <w:szCs w:val="24"/>
          <w:shd w:val="clear" w:color="auto" w:fill="FFFFFF"/>
        </w:rPr>
        <w:t xml:space="preserve">, old age also facilitates the development of other </w:t>
      </w:r>
      <w:r w:rsidR="00EA1EA1">
        <w:rPr>
          <w:rFonts w:ascii="Times New Roman" w:hAnsi="Times New Roman"/>
          <w:sz w:val="24"/>
          <w:szCs w:val="24"/>
          <w:shd w:val="clear" w:color="auto" w:fill="FFFFFF"/>
        </w:rPr>
        <w:t>conditions, such as diabetes</w:t>
      </w:r>
      <w:r w:rsidR="002D7D95">
        <w:rPr>
          <w:rFonts w:ascii="Times New Roman" w:hAnsi="Times New Roman"/>
          <w:sz w:val="24"/>
          <w:szCs w:val="24"/>
          <w:shd w:val="clear" w:color="auto" w:fill="FFFFFF"/>
        </w:rPr>
        <w:t xml:space="preserve"> mellitus</w:t>
      </w:r>
      <w:r w:rsidR="00AB7F40">
        <w:rPr>
          <w:rFonts w:ascii="Times New Roman" w:hAnsi="Times New Roman"/>
          <w:sz w:val="24"/>
          <w:szCs w:val="24"/>
          <w:shd w:val="clear" w:color="auto" w:fill="FFFFFF"/>
        </w:rPr>
        <w:t>, specifically type 2 diabetes, that also takes part in the development of cataracts.</w:t>
      </w:r>
      <w:r w:rsidR="00F17326">
        <w:rPr>
          <w:rFonts w:ascii="Times New Roman" w:hAnsi="Times New Roman"/>
          <w:sz w:val="24"/>
          <w:szCs w:val="24"/>
          <w:shd w:val="clear" w:color="auto" w:fill="FFFFFF"/>
        </w:rPr>
        <w:t xml:space="preserve"> According to </w:t>
      </w:r>
      <w:r w:rsidR="00E87627" w:rsidRPr="00E87627">
        <w:rPr>
          <w:rFonts w:ascii="Times New Roman" w:hAnsi="Times New Roman"/>
          <w:sz w:val="24"/>
          <w:szCs w:val="24"/>
          <w:shd w:val="clear" w:color="auto" w:fill="FFFFFF"/>
        </w:rPr>
        <w:t>Kiziltoprak</w:t>
      </w:r>
      <w:r w:rsidR="00E87627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9), </w:t>
      </w:r>
      <w:r w:rsidR="002D7D95">
        <w:rPr>
          <w:rFonts w:ascii="Times New Roman" w:hAnsi="Times New Roman"/>
          <w:sz w:val="24"/>
          <w:szCs w:val="24"/>
          <w:shd w:val="clear" w:color="auto" w:fill="FFFFFF"/>
        </w:rPr>
        <w:t xml:space="preserve">diabetes mellitus results in pathologies in the eye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structure tissues</w:t>
      </w:r>
      <w:r w:rsidR="00E07860">
        <w:rPr>
          <w:rFonts w:ascii="Times New Roman" w:hAnsi="Times New Roman"/>
          <w:sz w:val="24"/>
          <w:szCs w:val="24"/>
          <w:shd w:val="clear" w:color="auto" w:fill="FFFFFF"/>
        </w:rPr>
        <w:t xml:space="preserve">. An excellent </w:t>
      </w:r>
      <w:r w:rsidR="00E07860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example of these pathologies is osmotic stress </w:t>
      </w:r>
      <w:r w:rsidR="008C6EC0">
        <w:rPr>
          <w:rFonts w:ascii="Times New Roman" w:hAnsi="Times New Roman"/>
          <w:sz w:val="24"/>
          <w:szCs w:val="24"/>
          <w:shd w:val="clear" w:color="auto" w:fill="FFFFFF"/>
        </w:rPr>
        <w:t xml:space="preserve">resulting from the swelling of the cortical lens fibers,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which results</w:t>
      </w:r>
      <w:r w:rsidR="006205F0">
        <w:rPr>
          <w:rFonts w:ascii="Times New Roman" w:hAnsi="Times New Roman"/>
          <w:sz w:val="24"/>
          <w:szCs w:val="24"/>
          <w:shd w:val="clear" w:color="auto" w:fill="FFFFFF"/>
        </w:rPr>
        <w:t xml:space="preserve"> in </w:t>
      </w:r>
      <w:r w:rsidR="006205F0" w:rsidRPr="006205F0">
        <w:rPr>
          <w:rFonts w:ascii="Times New Roman" w:hAnsi="Times New Roman"/>
          <w:sz w:val="24"/>
          <w:szCs w:val="24"/>
          <w:shd w:val="clear" w:color="auto" w:fill="FFFFFF"/>
        </w:rPr>
        <w:t>apoptosis</w:t>
      </w:r>
      <w:r w:rsidR="006205F0">
        <w:rPr>
          <w:rFonts w:ascii="Times New Roman" w:hAnsi="Times New Roman"/>
          <w:sz w:val="24"/>
          <w:szCs w:val="24"/>
          <w:shd w:val="clear" w:color="auto" w:fill="FFFFFF"/>
        </w:rPr>
        <w:t>, specifically</w:t>
      </w:r>
      <w:r w:rsidR="006205F0" w:rsidRPr="006205F0">
        <w:rPr>
          <w:rFonts w:ascii="Times New Roman" w:hAnsi="Times New Roman"/>
          <w:sz w:val="24"/>
          <w:szCs w:val="24"/>
          <w:shd w:val="clear" w:color="auto" w:fill="FFFFFF"/>
        </w:rPr>
        <w:t xml:space="preserve"> in lens epithelial cells</w:t>
      </w:r>
      <w:r w:rsidR="006205F0">
        <w:rPr>
          <w:rFonts w:ascii="Times New Roman" w:hAnsi="Times New Roman"/>
          <w:sz w:val="24"/>
          <w:szCs w:val="24"/>
          <w:shd w:val="clear" w:color="auto" w:fill="FFFFFF"/>
        </w:rPr>
        <w:t xml:space="preserve">. Consequently, this results in the formation of </w:t>
      </w:r>
      <w:r w:rsidR="006205F0" w:rsidRPr="006205F0">
        <w:rPr>
          <w:rFonts w:ascii="Times New Roman" w:hAnsi="Times New Roman"/>
          <w:sz w:val="24"/>
          <w:szCs w:val="24"/>
          <w:shd w:val="clear" w:color="auto" w:fill="FFFFFF"/>
        </w:rPr>
        <w:t>cataract</w:t>
      </w:r>
      <w:r w:rsidR="008C6EC0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6205F0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D10D0C" w:rsidRPr="00D10D0C" w:rsidRDefault="00D10D0C" w:rsidP="00F645EC">
      <w:pPr>
        <w:spacing w:after="0" w:line="480" w:lineRule="auto"/>
        <w:jc w:val="center"/>
        <w:rPr>
          <w:rFonts w:ascii="Times New Roman" w:hAnsi="Times New Roman"/>
          <w:sz w:val="24"/>
          <w:szCs w:val="24"/>
          <w:shd w:val="clear" w:color="auto" w:fill="FFFFFF"/>
        </w:rPr>
      </w:pPr>
      <w:r w:rsidRPr="00EB003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ain Point II</w:t>
      </w:r>
      <w:r w:rsidR="00EB003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: </w:t>
      </w:r>
      <w:r w:rsidR="00916BCC" w:rsidRPr="00916BCC">
        <w:rPr>
          <w:rFonts w:ascii="Times New Roman" w:hAnsi="Times New Roman"/>
          <w:sz w:val="24"/>
          <w:szCs w:val="24"/>
          <w:shd w:val="clear" w:color="auto" w:fill="FFFFFF"/>
        </w:rPr>
        <w:t>Smoking Habits</w:t>
      </w:r>
    </w:p>
    <w:p w:rsidR="00D10D0C" w:rsidRPr="00D10D0C" w:rsidRDefault="00BD1B92" w:rsidP="004D5A0F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Smoking is often associated with </w:t>
      </w:r>
      <w:r w:rsidR="00D25287">
        <w:rPr>
          <w:rFonts w:ascii="Times New Roman" w:hAnsi="Times New Roman"/>
          <w:sz w:val="24"/>
          <w:szCs w:val="24"/>
          <w:shd w:val="clear" w:color="auto" w:fill="FFFFFF"/>
        </w:rPr>
        <w:t xml:space="preserve">the development of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ge-related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cataracts through</w:t>
      </w:r>
      <w:r w:rsidR="00B41820">
        <w:rPr>
          <w:rFonts w:ascii="Times New Roman" w:hAnsi="Times New Roman"/>
          <w:sz w:val="24"/>
          <w:szCs w:val="24"/>
          <w:shd w:val="clear" w:color="auto" w:fill="FFFFFF"/>
        </w:rPr>
        <w:t xml:space="preserve"> a process known as oxidati</w:t>
      </w:r>
      <w:r w:rsidR="00C13EBC">
        <w:rPr>
          <w:rFonts w:ascii="Times New Roman" w:hAnsi="Times New Roman"/>
          <w:sz w:val="24"/>
          <w:szCs w:val="24"/>
          <w:shd w:val="clear" w:color="auto" w:fill="FFFFFF"/>
        </w:rPr>
        <w:t>ve</w:t>
      </w:r>
      <w:r w:rsidR="00B41820">
        <w:rPr>
          <w:rFonts w:ascii="Times New Roman" w:hAnsi="Times New Roman"/>
          <w:sz w:val="24"/>
          <w:szCs w:val="24"/>
          <w:shd w:val="clear" w:color="auto" w:fill="FFFFFF"/>
        </w:rPr>
        <w:t xml:space="preserve"> stress. </w:t>
      </w:r>
      <w:r w:rsidR="00AA1810">
        <w:rPr>
          <w:rFonts w:ascii="Times New Roman" w:hAnsi="Times New Roman"/>
          <w:sz w:val="24"/>
          <w:szCs w:val="24"/>
          <w:shd w:val="clear" w:color="auto" w:fill="FFFFFF"/>
        </w:rPr>
        <w:t>This process involves an imbalance in the production of reactive oxygen species and antioxidant defen</w:t>
      </w:r>
      <w:r w:rsidR="00595A97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AA1810">
        <w:rPr>
          <w:rFonts w:ascii="Times New Roman" w:hAnsi="Times New Roman"/>
          <w:sz w:val="24"/>
          <w:szCs w:val="24"/>
          <w:shd w:val="clear" w:color="auto" w:fill="FFFFFF"/>
        </w:rPr>
        <w:t>es</w:t>
      </w:r>
      <w:r w:rsidR="00595A97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943D19" w:rsidRPr="00943D19">
        <w:rPr>
          <w:rFonts w:ascii="Times New Roman" w:hAnsi="Times New Roman"/>
          <w:sz w:val="24"/>
          <w:szCs w:val="24"/>
          <w:shd w:val="clear" w:color="auto" w:fill="FFFFFF"/>
        </w:rPr>
        <w:t>Chitra</w:t>
      </w:r>
      <w:r w:rsidR="00943D19">
        <w:rPr>
          <w:rFonts w:ascii="Times New Roman" w:hAnsi="Times New Roman"/>
          <w:sz w:val="24"/>
          <w:szCs w:val="24"/>
          <w:shd w:val="clear" w:color="auto" w:fill="FFFFFF"/>
        </w:rPr>
        <w:t xml:space="preserve"> et al., 2020</w:t>
      </w:r>
      <w:r w:rsidR="00595A97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AA1810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482E27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according to </w:t>
      </w:r>
      <w:r w:rsidR="00482E27" w:rsidRPr="00916F48">
        <w:rPr>
          <w:rFonts w:ascii="Times New Roman" w:hAnsi="Times New Roman"/>
          <w:sz w:val="24"/>
          <w:szCs w:val="24"/>
          <w:shd w:val="clear" w:color="auto" w:fill="FFFFFF"/>
        </w:rPr>
        <w:t>Goutham</w:t>
      </w:r>
      <w:r w:rsidR="00482E27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7), smoking is often associated with various severe ocular conditions, including age-related macular degeneration and ocular inflammation</w:t>
      </w:r>
      <w:r w:rsidR="00756D27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A27568">
        <w:rPr>
          <w:rFonts w:ascii="Times New Roman" w:hAnsi="Times New Roman"/>
          <w:sz w:val="24"/>
          <w:szCs w:val="24"/>
          <w:shd w:val="clear" w:color="auto" w:fill="FFFFFF"/>
        </w:rPr>
        <w:t xml:space="preserve">This is because it results in the formation of free radicals that affect the circulation of antioxidants, which may initiate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ocular pathogenesis</w:t>
      </w:r>
      <w:r w:rsidR="00922143">
        <w:rPr>
          <w:rFonts w:ascii="Times New Roman" w:hAnsi="Times New Roman"/>
          <w:sz w:val="24"/>
          <w:szCs w:val="24"/>
          <w:shd w:val="clear" w:color="auto" w:fill="FFFFFF"/>
        </w:rPr>
        <w:t xml:space="preserve"> caused by oxidative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stress. Consequently</w:t>
      </w:r>
      <w:r w:rsidR="00AB76A5">
        <w:rPr>
          <w:rFonts w:ascii="Times New Roman" w:hAnsi="Times New Roman"/>
          <w:sz w:val="24"/>
          <w:szCs w:val="24"/>
          <w:shd w:val="clear" w:color="auto" w:fill="FFFFFF"/>
        </w:rPr>
        <w:t>, this results in tissue damage</w:t>
      </w:r>
      <w:r w:rsidR="008F4C77">
        <w:rPr>
          <w:rFonts w:ascii="Times New Roman" w:hAnsi="Times New Roman"/>
          <w:sz w:val="24"/>
          <w:szCs w:val="24"/>
          <w:shd w:val="clear" w:color="auto" w:fill="FFFFFF"/>
        </w:rPr>
        <w:t xml:space="preserve">, one of the processes that result in the development of cataracts. </w:t>
      </w:r>
      <w:r w:rsidR="00B2441F">
        <w:rPr>
          <w:rFonts w:ascii="Times New Roman" w:hAnsi="Times New Roman"/>
          <w:sz w:val="24"/>
          <w:szCs w:val="24"/>
          <w:shd w:val="clear" w:color="auto" w:fill="FFFFFF"/>
        </w:rPr>
        <w:t xml:space="preserve">Specifically, oxidation stress </w:t>
      </w:r>
      <w:r w:rsidR="000862A1">
        <w:rPr>
          <w:rFonts w:ascii="Times New Roman" w:hAnsi="Times New Roman"/>
          <w:sz w:val="24"/>
          <w:szCs w:val="24"/>
          <w:shd w:val="clear" w:color="auto" w:fill="FFFFFF"/>
        </w:rPr>
        <w:t xml:space="preserve">adversely impacts normal </w:t>
      </w:r>
      <w:r w:rsidR="008C6EC0">
        <w:rPr>
          <w:rFonts w:ascii="Times New Roman" w:hAnsi="Times New Roman"/>
          <w:sz w:val="24"/>
          <w:szCs w:val="24"/>
          <w:shd w:val="clear" w:color="auto" w:fill="FFFFFF"/>
        </w:rPr>
        <w:t xml:space="preserve">cell </w:t>
      </w:r>
      <w:r w:rsidR="000862A1">
        <w:rPr>
          <w:rFonts w:ascii="Times New Roman" w:hAnsi="Times New Roman"/>
          <w:sz w:val="24"/>
          <w:szCs w:val="24"/>
          <w:shd w:val="clear" w:color="auto" w:fill="FFFFFF"/>
        </w:rPr>
        <w:t>functioning by influencing the solubility of the pro</w:t>
      </w:r>
      <w:r w:rsidR="00CA4FFE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0862A1">
        <w:rPr>
          <w:rFonts w:ascii="Times New Roman" w:hAnsi="Times New Roman"/>
          <w:sz w:val="24"/>
          <w:szCs w:val="24"/>
          <w:shd w:val="clear" w:color="auto" w:fill="FFFFFF"/>
        </w:rPr>
        <w:t xml:space="preserve">eins found in the </w:t>
      </w:r>
      <w:r w:rsidR="00071F02">
        <w:rPr>
          <w:rFonts w:ascii="Times New Roman" w:hAnsi="Times New Roman"/>
          <w:sz w:val="24"/>
          <w:szCs w:val="24"/>
          <w:shd w:val="clear" w:color="auto" w:fill="FFFFFF"/>
        </w:rPr>
        <w:t>eye’s</w:t>
      </w:r>
      <w:r w:rsidR="000862A1">
        <w:rPr>
          <w:rFonts w:ascii="Times New Roman" w:hAnsi="Times New Roman"/>
          <w:sz w:val="24"/>
          <w:szCs w:val="24"/>
          <w:shd w:val="clear" w:color="auto" w:fill="FFFFFF"/>
        </w:rPr>
        <w:t xml:space="preserve"> lens</w:t>
      </w:r>
      <w:r w:rsidR="00802EC8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802EC8" w:rsidRPr="00916F48">
        <w:rPr>
          <w:rFonts w:ascii="Times New Roman" w:hAnsi="Times New Roman"/>
          <w:sz w:val="24"/>
          <w:szCs w:val="24"/>
          <w:shd w:val="clear" w:color="auto" w:fill="FFFFFF"/>
        </w:rPr>
        <w:t>Goutham</w:t>
      </w:r>
      <w:r w:rsidR="00802EC8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)</w:t>
      </w:r>
      <w:r w:rsidR="009973ED">
        <w:rPr>
          <w:rFonts w:ascii="Times New Roman" w:hAnsi="Times New Roman"/>
          <w:sz w:val="24"/>
          <w:szCs w:val="24"/>
          <w:shd w:val="clear" w:color="auto" w:fill="FFFFFF"/>
        </w:rPr>
        <w:t xml:space="preserve">. As a result, </w:t>
      </w:r>
      <w:r w:rsidR="00071F02">
        <w:rPr>
          <w:rFonts w:ascii="Times New Roman" w:hAnsi="Times New Roman"/>
          <w:sz w:val="24"/>
          <w:szCs w:val="24"/>
          <w:shd w:val="clear" w:color="auto" w:fill="FFFFFF"/>
        </w:rPr>
        <w:t xml:space="preserve">this increases the opacity of the </w:t>
      </w:r>
      <w:r w:rsidR="00F73B2B">
        <w:rPr>
          <w:rFonts w:ascii="Times New Roman" w:hAnsi="Times New Roman"/>
          <w:sz w:val="24"/>
          <w:szCs w:val="24"/>
          <w:shd w:val="clear" w:color="auto" w:fill="FFFFFF"/>
        </w:rPr>
        <w:t>lens resulting</w:t>
      </w:r>
      <w:r w:rsidR="00764850">
        <w:rPr>
          <w:rFonts w:ascii="Times New Roman" w:hAnsi="Times New Roman"/>
          <w:sz w:val="24"/>
          <w:szCs w:val="24"/>
          <w:shd w:val="clear" w:color="auto" w:fill="FFFFFF"/>
        </w:rPr>
        <w:t xml:space="preserve"> in senile cataracts, age-related cataracts. </w:t>
      </w:r>
    </w:p>
    <w:p w:rsidR="00D10D0C" w:rsidRPr="004D5A0F" w:rsidRDefault="00D10D0C" w:rsidP="004D5A0F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4D5A0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Conclusion</w:t>
      </w:r>
    </w:p>
    <w:p w:rsidR="00F2391A" w:rsidRPr="00FD0EA7" w:rsidRDefault="00A85631" w:rsidP="00CE796C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n conclusion, age-related cataracts result from various </w:t>
      </w:r>
      <w:r w:rsidR="00E30090">
        <w:rPr>
          <w:rFonts w:ascii="Times New Roman" w:hAnsi="Times New Roman"/>
          <w:sz w:val="24"/>
          <w:szCs w:val="24"/>
          <w:shd w:val="clear" w:color="auto" w:fill="FFFFFF"/>
        </w:rPr>
        <w:t>risk factors that</w:t>
      </w:r>
      <w:r w:rsidR="008C6EC0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E30090">
        <w:rPr>
          <w:rFonts w:ascii="Times New Roman" w:hAnsi="Times New Roman"/>
          <w:sz w:val="24"/>
          <w:szCs w:val="24"/>
          <w:shd w:val="clear" w:color="auto" w:fill="FFFFFF"/>
        </w:rPr>
        <w:t xml:space="preserve"> once identified and analyzed</w:t>
      </w:r>
      <w:r w:rsidR="008C6EC0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E30090">
        <w:rPr>
          <w:rFonts w:ascii="Times New Roman" w:hAnsi="Times New Roman"/>
          <w:sz w:val="24"/>
          <w:szCs w:val="24"/>
          <w:shd w:val="clear" w:color="auto" w:fill="FFFFFF"/>
        </w:rPr>
        <w:t xml:space="preserve"> may reduce the occurrence of the condition. </w:t>
      </w:r>
      <w:r w:rsidR="00171964">
        <w:rPr>
          <w:rFonts w:ascii="Times New Roman" w:hAnsi="Times New Roman"/>
          <w:sz w:val="24"/>
          <w:szCs w:val="24"/>
          <w:shd w:val="clear" w:color="auto" w:fill="FFFFFF"/>
        </w:rPr>
        <w:t xml:space="preserve">One of the identified risk factors is </w:t>
      </w:r>
      <w:r w:rsidR="004C0571">
        <w:rPr>
          <w:rFonts w:ascii="Times New Roman" w:hAnsi="Times New Roman"/>
          <w:sz w:val="24"/>
          <w:szCs w:val="24"/>
          <w:shd w:val="clear" w:color="auto" w:fill="FFFFFF"/>
        </w:rPr>
        <w:t>diabetes</w:t>
      </w:r>
      <w:r w:rsidR="00171964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4C0571">
        <w:rPr>
          <w:rFonts w:ascii="Times New Roman" w:hAnsi="Times New Roman"/>
          <w:sz w:val="24"/>
          <w:szCs w:val="24"/>
          <w:shd w:val="clear" w:color="auto" w:fill="FFFFFF"/>
        </w:rPr>
        <w:t xml:space="preserve">a chronic </w:t>
      </w:r>
      <w:r w:rsidR="008E0BC5">
        <w:rPr>
          <w:rFonts w:ascii="Times New Roman" w:hAnsi="Times New Roman"/>
          <w:sz w:val="24"/>
          <w:szCs w:val="24"/>
          <w:shd w:val="clear" w:color="auto" w:fill="FFFFFF"/>
        </w:rPr>
        <w:t>disease</w:t>
      </w:r>
      <w:r w:rsidR="004C0571">
        <w:rPr>
          <w:rFonts w:ascii="Times New Roman" w:hAnsi="Times New Roman"/>
          <w:sz w:val="24"/>
          <w:szCs w:val="24"/>
          <w:shd w:val="clear" w:color="auto" w:fill="FFFFFF"/>
        </w:rPr>
        <w:t xml:space="preserve"> that often affects the population aged 40 years and above. </w:t>
      </w:r>
      <w:r w:rsidR="00086EE6">
        <w:rPr>
          <w:rFonts w:ascii="Times New Roman" w:hAnsi="Times New Roman"/>
          <w:sz w:val="24"/>
          <w:szCs w:val="24"/>
          <w:shd w:val="clear" w:color="auto" w:fill="FFFFFF"/>
        </w:rPr>
        <w:t xml:space="preserve">In order to </w:t>
      </w:r>
      <w:r w:rsidR="008C368E">
        <w:rPr>
          <w:rFonts w:ascii="Times New Roman" w:hAnsi="Times New Roman"/>
          <w:sz w:val="24"/>
          <w:szCs w:val="24"/>
          <w:shd w:val="clear" w:color="auto" w:fill="FFFFFF"/>
        </w:rPr>
        <w:t xml:space="preserve">address this </w:t>
      </w:r>
      <w:r w:rsidR="004D15D3">
        <w:rPr>
          <w:rFonts w:ascii="Times New Roman" w:hAnsi="Times New Roman"/>
          <w:sz w:val="24"/>
          <w:szCs w:val="24"/>
          <w:shd w:val="clear" w:color="auto" w:fill="FFFFFF"/>
        </w:rPr>
        <w:t>risk factor</w:t>
      </w:r>
      <w:r w:rsidR="00B2704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086EE6">
        <w:rPr>
          <w:rFonts w:ascii="Times New Roman" w:hAnsi="Times New Roman"/>
          <w:sz w:val="24"/>
          <w:szCs w:val="24"/>
          <w:shd w:val="clear" w:color="auto" w:fill="FFFFFF"/>
        </w:rPr>
        <w:t xml:space="preserve">people should seek to lead healthier lifestyles </w:t>
      </w:r>
      <w:r w:rsidR="00C50848">
        <w:rPr>
          <w:rFonts w:ascii="Times New Roman" w:hAnsi="Times New Roman"/>
          <w:sz w:val="24"/>
          <w:szCs w:val="24"/>
          <w:shd w:val="clear" w:color="auto" w:fill="FFFFFF"/>
        </w:rPr>
        <w:t xml:space="preserve">to reduce the </w:t>
      </w:r>
      <w:r w:rsidR="00C11332">
        <w:rPr>
          <w:rFonts w:ascii="Times New Roman" w:hAnsi="Times New Roman"/>
          <w:sz w:val="24"/>
          <w:szCs w:val="24"/>
          <w:shd w:val="clear" w:color="auto" w:fill="FFFFFF"/>
        </w:rPr>
        <w:t xml:space="preserve">development of the condition. </w:t>
      </w:r>
      <w:r w:rsidR="008F1FA0">
        <w:rPr>
          <w:rFonts w:ascii="Times New Roman" w:hAnsi="Times New Roman"/>
          <w:sz w:val="24"/>
          <w:szCs w:val="24"/>
          <w:shd w:val="clear" w:color="auto" w:fill="FFFFFF"/>
        </w:rPr>
        <w:t>In most cases, diabetes results in osmotic pressure that results in the development of cataracts. Another risk factor is smoking habits that</w:t>
      </w:r>
      <w:r w:rsidR="008E0BC5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8F1FA0">
        <w:rPr>
          <w:rFonts w:ascii="Times New Roman" w:hAnsi="Times New Roman"/>
          <w:sz w:val="24"/>
          <w:szCs w:val="24"/>
          <w:shd w:val="clear" w:color="auto" w:fill="FFFFFF"/>
        </w:rPr>
        <w:t xml:space="preserve"> with age</w:t>
      </w:r>
      <w:r w:rsidR="009939F5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8F1FA0">
        <w:rPr>
          <w:rFonts w:ascii="Times New Roman" w:hAnsi="Times New Roman"/>
          <w:sz w:val="24"/>
          <w:szCs w:val="24"/>
          <w:shd w:val="clear" w:color="auto" w:fill="FFFFFF"/>
        </w:rPr>
        <w:t xml:space="preserve"> result in age-related cataracts</w:t>
      </w:r>
      <w:r w:rsidR="006E299E">
        <w:rPr>
          <w:rFonts w:ascii="Times New Roman" w:hAnsi="Times New Roman"/>
          <w:sz w:val="24"/>
          <w:szCs w:val="24"/>
          <w:shd w:val="clear" w:color="auto" w:fill="FFFFFF"/>
        </w:rPr>
        <w:t>. In order to reduce this risk, people should aim to avoid and quit smoking.</w:t>
      </w:r>
      <w:r w:rsidR="00FD0EA7"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2008ED" w:rsidRDefault="002008ED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2008ED">
        <w:rPr>
          <w:rFonts w:ascii="Times New Roman" w:hAnsi="Times New Roman"/>
          <w:sz w:val="24"/>
          <w:szCs w:val="24"/>
          <w:shd w:val="clear" w:color="auto" w:fill="FFFFFF"/>
        </w:rPr>
        <w:t>Berry, V., Georgiou, M., Fujinami, K., Quinlan, R., Moore, A., &amp; Michaelides, M. (2020). Inherited cataracts: molecular genetics, clinical features, disease mechanisms</w:t>
      </w:r>
      <w:r w:rsidR="009939F5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Pr="002008ED">
        <w:rPr>
          <w:rFonts w:ascii="Times New Roman" w:hAnsi="Times New Roman"/>
          <w:sz w:val="24"/>
          <w:szCs w:val="24"/>
          <w:shd w:val="clear" w:color="auto" w:fill="FFFFFF"/>
        </w:rPr>
        <w:t xml:space="preserve"> and novel therapeutic approaches. </w:t>
      </w:r>
      <w:r w:rsidRPr="002008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British Journal of Ophthalmology</w:t>
      </w:r>
      <w:r w:rsidRPr="002008ED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2008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04</w:t>
      </w:r>
      <w:r w:rsidRPr="002008ED">
        <w:rPr>
          <w:rFonts w:ascii="Times New Roman" w:hAnsi="Times New Roman"/>
          <w:sz w:val="24"/>
          <w:szCs w:val="24"/>
          <w:shd w:val="clear" w:color="auto" w:fill="FFFFFF"/>
        </w:rPr>
        <w:t>(10), 1331-1337.</w:t>
      </w:r>
    </w:p>
    <w:p w:rsidR="00943D19" w:rsidRPr="00943D19" w:rsidRDefault="00943D19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943D19">
        <w:rPr>
          <w:rFonts w:ascii="Times New Roman" w:hAnsi="Times New Roman"/>
          <w:sz w:val="24"/>
          <w:szCs w:val="24"/>
          <w:shd w:val="clear" w:color="auto" w:fill="FFFFFF"/>
        </w:rPr>
        <w:t>Chitra, P. S., Chaki, D., Boiroju, N. K., Mokalla, T. R., Gadde, A. K., Agraharam, S. G., &amp; Reddy, G. B. (2020). Status of oxidative stress markers, advanced glycation index, and polyol pathway in age-related cataract subjects with and without diabetes. </w:t>
      </w:r>
      <w:r w:rsidRPr="00943D19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Experimental Eye Research</w:t>
      </w:r>
      <w:r w:rsidRPr="00943D19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943D19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00</w:t>
      </w:r>
      <w:r w:rsidRPr="00943D19">
        <w:rPr>
          <w:rFonts w:ascii="Times New Roman" w:hAnsi="Times New Roman"/>
          <w:sz w:val="24"/>
          <w:szCs w:val="24"/>
          <w:shd w:val="clear" w:color="auto" w:fill="FFFFFF"/>
        </w:rPr>
        <w:t>, 108230.</w:t>
      </w:r>
    </w:p>
    <w:p w:rsidR="00F81B22" w:rsidRDefault="00CA6438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CA6438">
        <w:rPr>
          <w:rFonts w:ascii="Times New Roman" w:hAnsi="Times New Roman"/>
          <w:sz w:val="24"/>
          <w:szCs w:val="24"/>
          <w:shd w:val="clear" w:color="auto" w:fill="FFFFFF"/>
        </w:rPr>
        <w:t>Garg, P., Mullick, R., Nigam, B., &amp; Raj, P. (2020). Risk factors associated with development of senile cataract. </w:t>
      </w:r>
      <w:r w:rsidRPr="00CA6438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Ophthalmology Journal</w:t>
      </w:r>
      <w:r w:rsidRPr="00CA6438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CA6438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5</w:t>
      </w:r>
      <w:r w:rsidRPr="00CA6438">
        <w:rPr>
          <w:rFonts w:ascii="Times New Roman" w:hAnsi="Times New Roman"/>
          <w:sz w:val="24"/>
          <w:szCs w:val="24"/>
          <w:shd w:val="clear" w:color="auto" w:fill="FFFFFF"/>
        </w:rPr>
        <w:t>, 17-24.</w:t>
      </w:r>
    </w:p>
    <w:p w:rsidR="00916F48" w:rsidRPr="00916F48" w:rsidRDefault="00916F48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916F48">
        <w:rPr>
          <w:rFonts w:ascii="Times New Roman" w:hAnsi="Times New Roman"/>
          <w:sz w:val="24"/>
          <w:szCs w:val="24"/>
          <w:shd w:val="clear" w:color="auto" w:fill="FFFFFF"/>
        </w:rPr>
        <w:t>Goutham, G., Manikandan, R., Beulaja, M., Thiagarajan, R., Arulvasu, C., Arumugam, M., ... &amp; Nabavi, S. M. (2017). A focus on resveratrol and ocular problems, especially cataract: From chemistry to medical uses and clinical relevance. </w:t>
      </w:r>
      <w:r w:rsidRPr="00916F48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Biomedicine &amp; pharmacotherapy</w:t>
      </w:r>
      <w:r w:rsidRPr="00916F48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916F48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86</w:t>
      </w:r>
      <w:r w:rsidRPr="00916F48">
        <w:rPr>
          <w:rFonts w:ascii="Times New Roman" w:hAnsi="Times New Roman"/>
          <w:sz w:val="24"/>
          <w:szCs w:val="24"/>
          <w:shd w:val="clear" w:color="auto" w:fill="FFFFFF"/>
        </w:rPr>
        <w:t>, 232-241.</w:t>
      </w:r>
    </w:p>
    <w:p w:rsidR="00E750F6" w:rsidRDefault="00E750F6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E750F6">
        <w:rPr>
          <w:rFonts w:ascii="Times New Roman" w:hAnsi="Times New Roman"/>
          <w:sz w:val="24"/>
          <w:szCs w:val="24"/>
          <w:shd w:val="clear" w:color="auto" w:fill="FFFFFF"/>
        </w:rPr>
        <w:t>Hugosson, M., &amp; Ekström, C. (2020). Prevalence and risk factors for age-related cataract in Sweden. </w:t>
      </w:r>
      <w:r w:rsidRPr="00E750F6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Upsala Journal of Medical Sciences</w:t>
      </w:r>
      <w:r w:rsidRPr="00E750F6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E750F6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25</w:t>
      </w:r>
      <w:r w:rsidRPr="00E750F6">
        <w:rPr>
          <w:rFonts w:ascii="Times New Roman" w:hAnsi="Times New Roman"/>
          <w:sz w:val="24"/>
          <w:szCs w:val="24"/>
          <w:shd w:val="clear" w:color="auto" w:fill="FFFFFF"/>
        </w:rPr>
        <w:t>(4), 311-315.</w:t>
      </w:r>
    </w:p>
    <w:p w:rsidR="00E87627" w:rsidRPr="00E87627" w:rsidRDefault="00E87627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E87627">
        <w:rPr>
          <w:rFonts w:ascii="Times New Roman" w:hAnsi="Times New Roman"/>
          <w:sz w:val="24"/>
          <w:szCs w:val="24"/>
          <w:shd w:val="clear" w:color="auto" w:fill="FFFFFF"/>
        </w:rPr>
        <w:t>Kiziltoprak, H., Tekin, K., Inanc, M., &amp;Goker, Y. S. (2019). Cataract in diabetes mellitus. </w:t>
      </w:r>
      <w:r w:rsidRPr="00E8762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World journal of diabetes</w:t>
      </w:r>
      <w:r w:rsidRPr="00E8762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E8762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0</w:t>
      </w:r>
      <w:r w:rsidRPr="00E87627">
        <w:rPr>
          <w:rFonts w:ascii="Times New Roman" w:hAnsi="Times New Roman"/>
          <w:sz w:val="24"/>
          <w:szCs w:val="24"/>
          <w:shd w:val="clear" w:color="auto" w:fill="FFFFFF"/>
        </w:rPr>
        <w:t>(3), 140.</w:t>
      </w:r>
    </w:p>
    <w:sectPr w:rsidR="00E87627" w:rsidRPr="00E87627" w:rsidSect="00337331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03A8" w:rsidRDefault="004903A8">
      <w:r>
        <w:separator/>
      </w:r>
    </w:p>
  </w:endnote>
  <w:endnote w:type="continuationSeparator" w:id="1">
    <w:p w:rsidR="004903A8" w:rsidRDefault="004903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03A8" w:rsidRDefault="004903A8">
      <w:r>
        <w:separator/>
      </w:r>
    </w:p>
  </w:footnote>
  <w:footnote w:type="continuationSeparator" w:id="1">
    <w:p w:rsidR="004903A8" w:rsidRDefault="004903A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EF39C1">
    <w:pPr>
      <w:spacing w:after="0" w:line="480" w:lineRule="auto"/>
      <w:contextualSpacing/>
      <w:rPr>
        <w:rFonts w:ascii="Times New Roman" w:hAnsi="Times New Roman"/>
      </w:rPr>
    </w:pPr>
    <w:r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Pr="00A40055">
      <w:rPr>
        <w:rFonts w:ascii="Times New Roman" w:hAnsi="Times New Roman"/>
        <w:sz w:val="24"/>
        <w:szCs w:val="24"/>
      </w:rPr>
      <w:fldChar w:fldCharType="separate"/>
    </w:r>
    <w:r w:rsidR="00F73B2B">
      <w:rPr>
        <w:rFonts w:ascii="Times New Roman" w:hAnsi="Times New Roman"/>
        <w:noProof/>
        <w:sz w:val="24"/>
        <w:szCs w:val="24"/>
      </w:rPr>
      <w:t>4</w:t>
    </w:r>
    <w:r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7B4DB9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hideSpellingErrors/>
  <w:hideGrammaticalError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040CD"/>
    <w:rsid w:val="00011B57"/>
    <w:rsid w:val="000132E3"/>
    <w:rsid w:val="00013DD9"/>
    <w:rsid w:val="00020159"/>
    <w:rsid w:val="000232DC"/>
    <w:rsid w:val="00024053"/>
    <w:rsid w:val="00026B04"/>
    <w:rsid w:val="00044B2D"/>
    <w:rsid w:val="000465F4"/>
    <w:rsid w:val="00050361"/>
    <w:rsid w:val="00054AFE"/>
    <w:rsid w:val="00057FE9"/>
    <w:rsid w:val="00071F02"/>
    <w:rsid w:val="000751B3"/>
    <w:rsid w:val="00080FCD"/>
    <w:rsid w:val="00085EE5"/>
    <w:rsid w:val="000862A1"/>
    <w:rsid w:val="00086AA5"/>
    <w:rsid w:val="00086EE6"/>
    <w:rsid w:val="00087B62"/>
    <w:rsid w:val="00087B72"/>
    <w:rsid w:val="00096B91"/>
    <w:rsid w:val="000A17FD"/>
    <w:rsid w:val="000B21B5"/>
    <w:rsid w:val="000B22B6"/>
    <w:rsid w:val="000B3230"/>
    <w:rsid w:val="000C5BB3"/>
    <w:rsid w:val="000D122E"/>
    <w:rsid w:val="000D3E1E"/>
    <w:rsid w:val="000F0917"/>
    <w:rsid w:val="000F2717"/>
    <w:rsid w:val="000F5A80"/>
    <w:rsid w:val="000F6087"/>
    <w:rsid w:val="00100DCC"/>
    <w:rsid w:val="00107E33"/>
    <w:rsid w:val="00107F64"/>
    <w:rsid w:val="00113FFC"/>
    <w:rsid w:val="00114D0B"/>
    <w:rsid w:val="0013043C"/>
    <w:rsid w:val="00130868"/>
    <w:rsid w:val="001319E4"/>
    <w:rsid w:val="0014658C"/>
    <w:rsid w:val="0015018F"/>
    <w:rsid w:val="00150263"/>
    <w:rsid w:val="00150877"/>
    <w:rsid w:val="0015373B"/>
    <w:rsid w:val="00154E03"/>
    <w:rsid w:val="0015539D"/>
    <w:rsid w:val="00155547"/>
    <w:rsid w:val="0016238E"/>
    <w:rsid w:val="00163036"/>
    <w:rsid w:val="00167D2E"/>
    <w:rsid w:val="00171964"/>
    <w:rsid w:val="00184302"/>
    <w:rsid w:val="00184E7D"/>
    <w:rsid w:val="001D149A"/>
    <w:rsid w:val="001E6F33"/>
    <w:rsid w:val="001F1353"/>
    <w:rsid w:val="001F70D5"/>
    <w:rsid w:val="002008ED"/>
    <w:rsid w:val="00204236"/>
    <w:rsid w:val="00214164"/>
    <w:rsid w:val="00214774"/>
    <w:rsid w:val="00215417"/>
    <w:rsid w:val="00223461"/>
    <w:rsid w:val="00223D21"/>
    <w:rsid w:val="00224EE5"/>
    <w:rsid w:val="0022577F"/>
    <w:rsid w:val="0024059F"/>
    <w:rsid w:val="002600C0"/>
    <w:rsid w:val="0026052C"/>
    <w:rsid w:val="00270FD5"/>
    <w:rsid w:val="002A502A"/>
    <w:rsid w:val="002B6681"/>
    <w:rsid w:val="002B7761"/>
    <w:rsid w:val="002D4C10"/>
    <w:rsid w:val="002D7D95"/>
    <w:rsid w:val="002E43E9"/>
    <w:rsid w:val="002F0B2E"/>
    <w:rsid w:val="002F2687"/>
    <w:rsid w:val="003036AA"/>
    <w:rsid w:val="003053AF"/>
    <w:rsid w:val="003073D4"/>
    <w:rsid w:val="00311FA5"/>
    <w:rsid w:val="0031345C"/>
    <w:rsid w:val="00313A28"/>
    <w:rsid w:val="003154AA"/>
    <w:rsid w:val="003341EA"/>
    <w:rsid w:val="00335304"/>
    <w:rsid w:val="00337292"/>
    <w:rsid w:val="00337331"/>
    <w:rsid w:val="00356FC3"/>
    <w:rsid w:val="00361535"/>
    <w:rsid w:val="003A0D73"/>
    <w:rsid w:val="003A6485"/>
    <w:rsid w:val="003B3C46"/>
    <w:rsid w:val="003B3DE8"/>
    <w:rsid w:val="003D2BAD"/>
    <w:rsid w:val="003D6FDA"/>
    <w:rsid w:val="003E33A3"/>
    <w:rsid w:val="003E7CB9"/>
    <w:rsid w:val="00417B4E"/>
    <w:rsid w:val="004242DB"/>
    <w:rsid w:val="004447C1"/>
    <w:rsid w:val="00455433"/>
    <w:rsid w:val="00455470"/>
    <w:rsid w:val="00466B97"/>
    <w:rsid w:val="00470CCD"/>
    <w:rsid w:val="00475DDA"/>
    <w:rsid w:val="00482E27"/>
    <w:rsid w:val="00483C19"/>
    <w:rsid w:val="004903A8"/>
    <w:rsid w:val="004C0571"/>
    <w:rsid w:val="004C08B9"/>
    <w:rsid w:val="004C294C"/>
    <w:rsid w:val="004C3F35"/>
    <w:rsid w:val="004C47B5"/>
    <w:rsid w:val="004C5E43"/>
    <w:rsid w:val="004D15D3"/>
    <w:rsid w:val="004D4B79"/>
    <w:rsid w:val="004D5A0F"/>
    <w:rsid w:val="004E4F04"/>
    <w:rsid w:val="004E651C"/>
    <w:rsid w:val="004F6363"/>
    <w:rsid w:val="00501F6A"/>
    <w:rsid w:val="00513747"/>
    <w:rsid w:val="00517B0F"/>
    <w:rsid w:val="005230C9"/>
    <w:rsid w:val="0052453D"/>
    <w:rsid w:val="00532D5F"/>
    <w:rsid w:val="005332F1"/>
    <w:rsid w:val="00535677"/>
    <w:rsid w:val="00535F5C"/>
    <w:rsid w:val="005421E9"/>
    <w:rsid w:val="005630C2"/>
    <w:rsid w:val="0056465D"/>
    <w:rsid w:val="00565012"/>
    <w:rsid w:val="005737A3"/>
    <w:rsid w:val="00587976"/>
    <w:rsid w:val="00593461"/>
    <w:rsid w:val="00595A97"/>
    <w:rsid w:val="005A11D6"/>
    <w:rsid w:val="005A43D4"/>
    <w:rsid w:val="005A48EA"/>
    <w:rsid w:val="005C2543"/>
    <w:rsid w:val="005C3A1C"/>
    <w:rsid w:val="005E1A06"/>
    <w:rsid w:val="005E26F0"/>
    <w:rsid w:val="005E5F38"/>
    <w:rsid w:val="005E62CF"/>
    <w:rsid w:val="005F690D"/>
    <w:rsid w:val="005F7B83"/>
    <w:rsid w:val="006102D5"/>
    <w:rsid w:val="00612B04"/>
    <w:rsid w:val="006205F0"/>
    <w:rsid w:val="00621884"/>
    <w:rsid w:val="006232DE"/>
    <w:rsid w:val="006241D9"/>
    <w:rsid w:val="00624D78"/>
    <w:rsid w:val="006277C0"/>
    <w:rsid w:val="0064334F"/>
    <w:rsid w:val="006507B5"/>
    <w:rsid w:val="006540AB"/>
    <w:rsid w:val="00663437"/>
    <w:rsid w:val="006717A9"/>
    <w:rsid w:val="00674D0D"/>
    <w:rsid w:val="006825EE"/>
    <w:rsid w:val="006A0524"/>
    <w:rsid w:val="006A612B"/>
    <w:rsid w:val="006B30D9"/>
    <w:rsid w:val="006B7DF5"/>
    <w:rsid w:val="006C23C0"/>
    <w:rsid w:val="006C4BF4"/>
    <w:rsid w:val="006E299E"/>
    <w:rsid w:val="006E5278"/>
    <w:rsid w:val="006F04DF"/>
    <w:rsid w:val="006F22FA"/>
    <w:rsid w:val="006F355D"/>
    <w:rsid w:val="006F38A9"/>
    <w:rsid w:val="007029B7"/>
    <w:rsid w:val="007034C1"/>
    <w:rsid w:val="007119C1"/>
    <w:rsid w:val="00717E97"/>
    <w:rsid w:val="00721CD0"/>
    <w:rsid w:val="007409DA"/>
    <w:rsid w:val="0074744E"/>
    <w:rsid w:val="00756D27"/>
    <w:rsid w:val="00764850"/>
    <w:rsid w:val="007747A6"/>
    <w:rsid w:val="007755B0"/>
    <w:rsid w:val="007916F0"/>
    <w:rsid w:val="00792AA3"/>
    <w:rsid w:val="007B2C2F"/>
    <w:rsid w:val="007B3261"/>
    <w:rsid w:val="007B3937"/>
    <w:rsid w:val="007B4DB9"/>
    <w:rsid w:val="007B5318"/>
    <w:rsid w:val="007E10B3"/>
    <w:rsid w:val="007F5740"/>
    <w:rsid w:val="00800C5F"/>
    <w:rsid w:val="00802E45"/>
    <w:rsid w:val="00802EC8"/>
    <w:rsid w:val="008033B5"/>
    <w:rsid w:val="0080442A"/>
    <w:rsid w:val="00807470"/>
    <w:rsid w:val="00821874"/>
    <w:rsid w:val="00826F8A"/>
    <w:rsid w:val="00846C0D"/>
    <w:rsid w:val="0085790F"/>
    <w:rsid w:val="00860FAF"/>
    <w:rsid w:val="008813B8"/>
    <w:rsid w:val="00886419"/>
    <w:rsid w:val="00886EB3"/>
    <w:rsid w:val="008958BF"/>
    <w:rsid w:val="00895DC6"/>
    <w:rsid w:val="008B4E68"/>
    <w:rsid w:val="008C168C"/>
    <w:rsid w:val="008C368E"/>
    <w:rsid w:val="008C52FE"/>
    <w:rsid w:val="008C6EC0"/>
    <w:rsid w:val="008C7553"/>
    <w:rsid w:val="008C7F59"/>
    <w:rsid w:val="008D2B08"/>
    <w:rsid w:val="008D5CE6"/>
    <w:rsid w:val="008D65FF"/>
    <w:rsid w:val="008E0BC5"/>
    <w:rsid w:val="008E3D5D"/>
    <w:rsid w:val="008E5E64"/>
    <w:rsid w:val="008F1FA0"/>
    <w:rsid w:val="008F4AB0"/>
    <w:rsid w:val="008F4C77"/>
    <w:rsid w:val="00916BCC"/>
    <w:rsid w:val="00916F48"/>
    <w:rsid w:val="00922143"/>
    <w:rsid w:val="009239C1"/>
    <w:rsid w:val="00932206"/>
    <w:rsid w:val="0093408A"/>
    <w:rsid w:val="00940859"/>
    <w:rsid w:val="00943D19"/>
    <w:rsid w:val="00950D49"/>
    <w:rsid w:val="00961A71"/>
    <w:rsid w:val="009626E1"/>
    <w:rsid w:val="0096275F"/>
    <w:rsid w:val="009829DF"/>
    <w:rsid w:val="009863AA"/>
    <w:rsid w:val="00991CC5"/>
    <w:rsid w:val="009924D1"/>
    <w:rsid w:val="009939F5"/>
    <w:rsid w:val="00995733"/>
    <w:rsid w:val="009973ED"/>
    <w:rsid w:val="009A2909"/>
    <w:rsid w:val="009B0154"/>
    <w:rsid w:val="009B2717"/>
    <w:rsid w:val="009C7D1B"/>
    <w:rsid w:val="009D05D8"/>
    <w:rsid w:val="009E196E"/>
    <w:rsid w:val="009F1153"/>
    <w:rsid w:val="00A016F0"/>
    <w:rsid w:val="00A1790F"/>
    <w:rsid w:val="00A27568"/>
    <w:rsid w:val="00A306B2"/>
    <w:rsid w:val="00A40055"/>
    <w:rsid w:val="00A6594B"/>
    <w:rsid w:val="00A71188"/>
    <w:rsid w:val="00A75882"/>
    <w:rsid w:val="00A82C60"/>
    <w:rsid w:val="00A85631"/>
    <w:rsid w:val="00A943A6"/>
    <w:rsid w:val="00A94CE7"/>
    <w:rsid w:val="00A96859"/>
    <w:rsid w:val="00A96E99"/>
    <w:rsid w:val="00AA1810"/>
    <w:rsid w:val="00AB4E97"/>
    <w:rsid w:val="00AB76A5"/>
    <w:rsid w:val="00AB7F40"/>
    <w:rsid w:val="00AC15F7"/>
    <w:rsid w:val="00AD24F7"/>
    <w:rsid w:val="00AE2342"/>
    <w:rsid w:val="00AE7F1D"/>
    <w:rsid w:val="00AF7194"/>
    <w:rsid w:val="00B135B3"/>
    <w:rsid w:val="00B17BD2"/>
    <w:rsid w:val="00B2441F"/>
    <w:rsid w:val="00B2704C"/>
    <w:rsid w:val="00B40DBF"/>
    <w:rsid w:val="00B41820"/>
    <w:rsid w:val="00B50D45"/>
    <w:rsid w:val="00B50F6B"/>
    <w:rsid w:val="00B71060"/>
    <w:rsid w:val="00B74180"/>
    <w:rsid w:val="00B7472E"/>
    <w:rsid w:val="00B81460"/>
    <w:rsid w:val="00B82836"/>
    <w:rsid w:val="00B9422F"/>
    <w:rsid w:val="00B95EE4"/>
    <w:rsid w:val="00BA3964"/>
    <w:rsid w:val="00BB108F"/>
    <w:rsid w:val="00BB541B"/>
    <w:rsid w:val="00BD1B92"/>
    <w:rsid w:val="00C01087"/>
    <w:rsid w:val="00C11332"/>
    <w:rsid w:val="00C13EBC"/>
    <w:rsid w:val="00C16ECA"/>
    <w:rsid w:val="00C22505"/>
    <w:rsid w:val="00C2508F"/>
    <w:rsid w:val="00C25E3F"/>
    <w:rsid w:val="00C26572"/>
    <w:rsid w:val="00C35508"/>
    <w:rsid w:val="00C414E2"/>
    <w:rsid w:val="00C46565"/>
    <w:rsid w:val="00C50848"/>
    <w:rsid w:val="00C512B3"/>
    <w:rsid w:val="00C52312"/>
    <w:rsid w:val="00C71A9A"/>
    <w:rsid w:val="00C7314B"/>
    <w:rsid w:val="00C8604C"/>
    <w:rsid w:val="00CA4FFE"/>
    <w:rsid w:val="00CA5D31"/>
    <w:rsid w:val="00CA6438"/>
    <w:rsid w:val="00CB4C0E"/>
    <w:rsid w:val="00CC3CA7"/>
    <w:rsid w:val="00CD142F"/>
    <w:rsid w:val="00CE20D0"/>
    <w:rsid w:val="00CE530A"/>
    <w:rsid w:val="00CE796C"/>
    <w:rsid w:val="00D10D0C"/>
    <w:rsid w:val="00D23357"/>
    <w:rsid w:val="00D25287"/>
    <w:rsid w:val="00D262DF"/>
    <w:rsid w:val="00D3035F"/>
    <w:rsid w:val="00D36530"/>
    <w:rsid w:val="00D603E0"/>
    <w:rsid w:val="00D63983"/>
    <w:rsid w:val="00D639C8"/>
    <w:rsid w:val="00D64461"/>
    <w:rsid w:val="00D7087B"/>
    <w:rsid w:val="00DB0D92"/>
    <w:rsid w:val="00DC2C0A"/>
    <w:rsid w:val="00DD1E11"/>
    <w:rsid w:val="00DE582A"/>
    <w:rsid w:val="00E06003"/>
    <w:rsid w:val="00E07860"/>
    <w:rsid w:val="00E16A05"/>
    <w:rsid w:val="00E2053B"/>
    <w:rsid w:val="00E21762"/>
    <w:rsid w:val="00E21D30"/>
    <w:rsid w:val="00E26F51"/>
    <w:rsid w:val="00E30090"/>
    <w:rsid w:val="00E3641E"/>
    <w:rsid w:val="00E44395"/>
    <w:rsid w:val="00E4476C"/>
    <w:rsid w:val="00E61585"/>
    <w:rsid w:val="00E669BF"/>
    <w:rsid w:val="00E67FF3"/>
    <w:rsid w:val="00E750F6"/>
    <w:rsid w:val="00E7594A"/>
    <w:rsid w:val="00E87627"/>
    <w:rsid w:val="00E91AD6"/>
    <w:rsid w:val="00E9706B"/>
    <w:rsid w:val="00EA1EA1"/>
    <w:rsid w:val="00EA2581"/>
    <w:rsid w:val="00EA4D0D"/>
    <w:rsid w:val="00EB003F"/>
    <w:rsid w:val="00EB1EEF"/>
    <w:rsid w:val="00EB3F28"/>
    <w:rsid w:val="00EC1BB9"/>
    <w:rsid w:val="00EC1E7D"/>
    <w:rsid w:val="00EE2423"/>
    <w:rsid w:val="00EF39C1"/>
    <w:rsid w:val="00EF5673"/>
    <w:rsid w:val="00EF6C66"/>
    <w:rsid w:val="00F00438"/>
    <w:rsid w:val="00F02F00"/>
    <w:rsid w:val="00F0425F"/>
    <w:rsid w:val="00F137B6"/>
    <w:rsid w:val="00F16465"/>
    <w:rsid w:val="00F17326"/>
    <w:rsid w:val="00F2180E"/>
    <w:rsid w:val="00F223FC"/>
    <w:rsid w:val="00F2391A"/>
    <w:rsid w:val="00F356EA"/>
    <w:rsid w:val="00F40591"/>
    <w:rsid w:val="00F44838"/>
    <w:rsid w:val="00F52648"/>
    <w:rsid w:val="00F6033E"/>
    <w:rsid w:val="00F614C9"/>
    <w:rsid w:val="00F645EC"/>
    <w:rsid w:val="00F73B2B"/>
    <w:rsid w:val="00F73CD1"/>
    <w:rsid w:val="00F773EA"/>
    <w:rsid w:val="00F801C5"/>
    <w:rsid w:val="00F81B22"/>
    <w:rsid w:val="00F87BF7"/>
    <w:rsid w:val="00FA6177"/>
    <w:rsid w:val="00FB2DC6"/>
    <w:rsid w:val="00FB6BDD"/>
    <w:rsid w:val="00FC125C"/>
    <w:rsid w:val="00FC1396"/>
    <w:rsid w:val="00FD0EA7"/>
    <w:rsid w:val="00FD321F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37331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337331"/>
    <w:rPr>
      <w:rFonts w:ascii="Symbol" w:hAnsi="Symbol" w:cs="Symbol" w:hint="default"/>
    </w:rPr>
  </w:style>
  <w:style w:type="character" w:customStyle="1" w:styleId="WW8Num1z1">
    <w:name w:val="WW8Num1z1"/>
    <w:rsid w:val="00337331"/>
    <w:rPr>
      <w:rFonts w:ascii="Courier New" w:hAnsi="Courier New" w:cs="Courier New" w:hint="default"/>
    </w:rPr>
  </w:style>
  <w:style w:type="character" w:customStyle="1" w:styleId="WW8Num1z2">
    <w:name w:val="WW8Num1z2"/>
    <w:rsid w:val="00337331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337331"/>
  </w:style>
  <w:style w:type="character" w:customStyle="1" w:styleId="5">
    <w:name w:val="Знак Знак5"/>
    <w:rsid w:val="00337331"/>
    <w:rPr>
      <w:sz w:val="22"/>
      <w:szCs w:val="22"/>
      <w:lang w:val="en-US"/>
    </w:rPr>
  </w:style>
  <w:style w:type="character" w:customStyle="1" w:styleId="4">
    <w:name w:val="Знак Знак4"/>
    <w:rsid w:val="00337331"/>
    <w:rPr>
      <w:sz w:val="22"/>
      <w:szCs w:val="22"/>
      <w:lang w:val="en-US"/>
    </w:rPr>
  </w:style>
  <w:style w:type="character" w:customStyle="1" w:styleId="30">
    <w:name w:val="Знак Знак3"/>
    <w:rsid w:val="00337331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337331"/>
    <w:rPr>
      <w:sz w:val="16"/>
      <w:szCs w:val="16"/>
    </w:rPr>
  </w:style>
  <w:style w:type="character" w:customStyle="1" w:styleId="20">
    <w:name w:val="Знак Знак2"/>
    <w:rsid w:val="00337331"/>
    <w:rPr>
      <w:lang w:val="en-US"/>
    </w:rPr>
  </w:style>
  <w:style w:type="character" w:customStyle="1" w:styleId="1">
    <w:name w:val="Знак Знак1"/>
    <w:rsid w:val="00337331"/>
    <w:rPr>
      <w:b/>
      <w:bCs/>
      <w:lang w:val="en-US"/>
    </w:rPr>
  </w:style>
  <w:style w:type="character" w:customStyle="1" w:styleId="10">
    <w:name w:val="Основной шрифт абзаца1"/>
    <w:rsid w:val="00337331"/>
  </w:style>
  <w:style w:type="character" w:customStyle="1" w:styleId="21">
    <w:name w:val="Основной шрифт абзаца2"/>
    <w:rsid w:val="00337331"/>
  </w:style>
  <w:style w:type="character" w:customStyle="1" w:styleId="FooterChar">
    <w:name w:val="Footer Char"/>
    <w:rsid w:val="00337331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337331"/>
    <w:rPr>
      <w:sz w:val="16"/>
      <w:szCs w:val="16"/>
    </w:rPr>
  </w:style>
  <w:style w:type="character" w:customStyle="1" w:styleId="CommentTextChar">
    <w:name w:val="Comment Text Char"/>
    <w:rsid w:val="00337331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337331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337331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337331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337331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337331"/>
    <w:rPr>
      <w:vertAlign w:val="superscript"/>
    </w:rPr>
  </w:style>
  <w:style w:type="character" w:styleId="Hyperlink">
    <w:name w:val="Hyperlink"/>
    <w:rsid w:val="00337331"/>
    <w:rPr>
      <w:color w:val="0000FF"/>
      <w:u w:val="single"/>
      <w:lang w:val="en-US" w:bidi="en-US"/>
    </w:rPr>
  </w:style>
  <w:style w:type="character" w:customStyle="1" w:styleId="ListLabel1">
    <w:name w:val="ListLabel 1"/>
    <w:rsid w:val="00337331"/>
    <w:rPr>
      <w:rFonts w:eastAsia="Times New Roman" w:cs="Times New Roman"/>
    </w:rPr>
  </w:style>
  <w:style w:type="character" w:customStyle="1" w:styleId="ListLabel2">
    <w:name w:val="ListLabel 2"/>
    <w:rsid w:val="00337331"/>
    <w:rPr>
      <w:rFonts w:cs="Courier New"/>
    </w:rPr>
  </w:style>
  <w:style w:type="character" w:customStyle="1" w:styleId="a">
    <w:name w:val="Знак Знак"/>
    <w:rsid w:val="00337331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337331"/>
  </w:style>
  <w:style w:type="character" w:customStyle="1" w:styleId="selectable">
    <w:name w:val="selectable"/>
    <w:rsid w:val="00337331"/>
  </w:style>
  <w:style w:type="character" w:styleId="Strong">
    <w:name w:val="Strong"/>
    <w:qFormat/>
    <w:rsid w:val="00337331"/>
    <w:rPr>
      <w:b/>
      <w:bCs/>
    </w:rPr>
  </w:style>
  <w:style w:type="paragraph" w:customStyle="1" w:styleId="13">
    <w:name w:val="Заголовок1"/>
    <w:basedOn w:val="Normal"/>
    <w:next w:val="BodyText"/>
    <w:rsid w:val="00337331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337331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337331"/>
    <w:rPr>
      <w:rFonts w:cs="Lohit Hindi"/>
    </w:rPr>
  </w:style>
  <w:style w:type="paragraph" w:styleId="Caption">
    <w:name w:val="caption"/>
    <w:basedOn w:val="Normal"/>
    <w:qFormat/>
    <w:rsid w:val="00337331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337331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337331"/>
    <w:pPr>
      <w:spacing w:after="0" w:line="240" w:lineRule="auto"/>
    </w:pPr>
  </w:style>
  <w:style w:type="paragraph" w:styleId="Footer">
    <w:name w:val="footer"/>
    <w:basedOn w:val="Normal"/>
    <w:rsid w:val="00337331"/>
    <w:pPr>
      <w:spacing w:after="0" w:line="240" w:lineRule="auto"/>
    </w:pPr>
  </w:style>
  <w:style w:type="paragraph" w:styleId="BalloonText">
    <w:name w:val="Balloon Text"/>
    <w:basedOn w:val="Normal"/>
    <w:rsid w:val="0033733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337331"/>
    <w:rPr>
      <w:sz w:val="20"/>
      <w:szCs w:val="20"/>
    </w:rPr>
  </w:style>
  <w:style w:type="paragraph" w:styleId="CommentSubject">
    <w:name w:val="annotation subject"/>
    <w:basedOn w:val="22"/>
    <w:next w:val="22"/>
    <w:rsid w:val="00337331"/>
    <w:rPr>
      <w:b/>
      <w:bCs/>
    </w:rPr>
  </w:style>
  <w:style w:type="paragraph" w:customStyle="1" w:styleId="14">
    <w:name w:val="Название1"/>
    <w:basedOn w:val="Normal"/>
    <w:rsid w:val="00337331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337331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337331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337331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337331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337331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337331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337331"/>
    <w:rPr>
      <w:b/>
      <w:bCs/>
    </w:rPr>
  </w:style>
  <w:style w:type="paragraph" w:customStyle="1" w:styleId="1a">
    <w:name w:val="Текст выноски1"/>
    <w:basedOn w:val="Normal"/>
    <w:rsid w:val="00337331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337331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337331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337331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7</Words>
  <Characters>431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50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7-06T22:47:00Z</dcterms:created>
  <dcterms:modified xsi:type="dcterms:W3CDTF">2021-07-06T22:47:00Z</dcterms:modified>
</cp:coreProperties>
</file>